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675C2CFE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375604EF" w14:textId="77777777" w:rsidR="006F7CF1" w:rsidRDefault="006F7CF1" w:rsidP="006F7CF1">
      <w:pPr>
        <w:pStyle w:val="Textbody"/>
        <w:rPr>
          <w:sz w:val="24"/>
        </w:rPr>
      </w:pPr>
    </w:p>
    <w:p w14:paraId="2287C8B6" w14:textId="77777777" w:rsidR="006F7CF1" w:rsidRDefault="006F7CF1" w:rsidP="006F7CF1">
      <w:pPr>
        <w:pStyle w:val="Textbody"/>
      </w:pPr>
      <w:r>
        <w:rPr>
          <w:iCs/>
          <w:sz w:val="24"/>
        </w:rPr>
        <w:t>sesja podstawowa – termin   15.06 – 05.07.2020</w:t>
      </w:r>
    </w:p>
    <w:p w14:paraId="4E2BAE2E" w14:textId="2038F962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1828D124" w14:textId="77777777" w:rsidR="00612BD6" w:rsidRDefault="00612BD6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59582F19" w14:textId="60F75056" w:rsidR="00C75A0A" w:rsidRPr="00741863" w:rsidRDefault="00167980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POLITOLOGIA</w:t>
      </w:r>
      <w:r w:rsidR="0069665E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 xml:space="preserve"> I </w:t>
      </w:r>
      <w:r w:rsidR="00281DF8" w:rsidRPr="00741863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 xml:space="preserve"> STOPIEŃ</w:t>
      </w:r>
    </w:p>
    <w:p w14:paraId="7F7F9901" w14:textId="77777777" w:rsidR="00BB53CA" w:rsidRDefault="00BB53CA" w:rsidP="00C75A0A">
      <w:pPr>
        <w:spacing w:after="0" w:line="240" w:lineRule="auto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30B93095" w14:textId="6B6E3F4F" w:rsidR="00281DF8" w:rsidRDefault="00987F5D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I ROK</w:t>
      </w:r>
    </w:p>
    <w:p w14:paraId="775EBD35" w14:textId="601C0B69" w:rsidR="00281DF8" w:rsidRPr="00832BF3" w:rsidRDefault="00832BF3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832BF3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tbl>
      <w:tblPr>
        <w:tblStyle w:val="Tabela-Siatka"/>
        <w:tblW w:w="10207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985"/>
        <w:gridCol w:w="1701"/>
        <w:gridCol w:w="1360"/>
        <w:gridCol w:w="1759"/>
        <w:gridCol w:w="1417"/>
        <w:gridCol w:w="1985"/>
      </w:tblGrid>
      <w:tr w:rsidR="00E073C7" w:rsidRPr="00987F5D" w14:paraId="32226E72" w14:textId="446D4109" w:rsidTr="00987F5D">
        <w:tc>
          <w:tcPr>
            <w:tcW w:w="1985" w:type="dxa"/>
          </w:tcPr>
          <w:p w14:paraId="0BF7248F" w14:textId="77777777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Przedmiot</w:t>
            </w:r>
          </w:p>
        </w:tc>
        <w:tc>
          <w:tcPr>
            <w:tcW w:w="1701" w:type="dxa"/>
          </w:tcPr>
          <w:p w14:paraId="2342386D" w14:textId="77777777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Prowadzący</w:t>
            </w:r>
          </w:p>
        </w:tc>
        <w:tc>
          <w:tcPr>
            <w:tcW w:w="1360" w:type="dxa"/>
          </w:tcPr>
          <w:p w14:paraId="3E7B6319" w14:textId="77777777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 xml:space="preserve">I termin </w:t>
            </w:r>
          </w:p>
        </w:tc>
        <w:tc>
          <w:tcPr>
            <w:tcW w:w="1759" w:type="dxa"/>
          </w:tcPr>
          <w:p w14:paraId="756E4F89" w14:textId="1A4A9129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  <w:tc>
          <w:tcPr>
            <w:tcW w:w="1417" w:type="dxa"/>
          </w:tcPr>
          <w:p w14:paraId="1E958416" w14:textId="03CD48CB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II termin</w:t>
            </w:r>
          </w:p>
        </w:tc>
        <w:tc>
          <w:tcPr>
            <w:tcW w:w="1985" w:type="dxa"/>
          </w:tcPr>
          <w:p w14:paraId="2E64CE50" w14:textId="22887D25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</w:tr>
      <w:tr w:rsidR="00E073C7" w:rsidRPr="00987F5D" w14:paraId="728BE3FD" w14:textId="6C4B96F2" w:rsidTr="00987F5D">
        <w:tc>
          <w:tcPr>
            <w:tcW w:w="1985" w:type="dxa"/>
          </w:tcPr>
          <w:p w14:paraId="04CAAAAD" w14:textId="2C55C3FF" w:rsidR="00E073C7" w:rsidRPr="00987F5D" w:rsidRDefault="00E073C7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Historia powszechna </w:t>
            </w:r>
          </w:p>
          <w:p w14:paraId="6DF3EB2C" w14:textId="7B2A0185" w:rsidR="00E073C7" w:rsidRPr="00987F5D" w:rsidRDefault="00E073C7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4191D612" w14:textId="2A7374D0" w:rsidR="00E073C7" w:rsidRPr="00987F5D" w:rsidRDefault="005B2889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oc. d</w:t>
            </w:r>
            <w:r w:rsidR="00E073C7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r Marek Nadolski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347C" w14:textId="77777777" w:rsidR="00E073C7" w:rsidRPr="00987F5D" w:rsidRDefault="00E073C7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26.06.20 r.</w:t>
            </w:r>
          </w:p>
          <w:p w14:paraId="12CE3759" w14:textId="66686811" w:rsidR="00583EB3" w:rsidRPr="00987F5D" w:rsidRDefault="00444F50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godz.10.00</w:t>
            </w:r>
          </w:p>
        </w:tc>
        <w:tc>
          <w:tcPr>
            <w:tcW w:w="1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25FA" w14:textId="07044644" w:rsidR="00E073C7" w:rsidRPr="00987F5D" w:rsidRDefault="000A0F4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Egzamin pisemny-</w:t>
            </w:r>
            <w:r w:rsidR="00123BC8" w:rsidRPr="00987F5D">
              <w:rPr>
                <w:rFonts w:ascii="Times New Roman" w:hAnsi="Times New Roman" w:cs="Times New Roman"/>
                <w:sz w:val="23"/>
                <w:szCs w:val="23"/>
              </w:rPr>
              <w:t>test</w:t>
            </w:r>
          </w:p>
          <w:p w14:paraId="050E7792" w14:textId="483AB2F3" w:rsidR="00123BC8" w:rsidRPr="00987F5D" w:rsidRDefault="00123BC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Kampu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E1DC3" w14:textId="01BFF110" w:rsidR="00E073C7" w:rsidRPr="00987F5D" w:rsidRDefault="00E073C7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11.09.20 r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16A61" w14:textId="6D1387D8" w:rsidR="00E073C7" w:rsidRPr="00987F5D" w:rsidRDefault="000A0F4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Egzamin pisemny-</w:t>
            </w:r>
            <w:r w:rsidR="00123BC8" w:rsidRPr="00987F5D">
              <w:rPr>
                <w:rFonts w:ascii="Times New Roman" w:hAnsi="Times New Roman" w:cs="Times New Roman"/>
                <w:sz w:val="23"/>
                <w:szCs w:val="23"/>
              </w:rPr>
              <w:t>test</w:t>
            </w:r>
          </w:p>
          <w:p w14:paraId="2AEAB17C" w14:textId="7B12E121" w:rsidR="00123BC8" w:rsidRPr="00987F5D" w:rsidRDefault="00123BC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Kampus</w:t>
            </w:r>
          </w:p>
        </w:tc>
      </w:tr>
      <w:tr w:rsidR="00E073C7" w:rsidRPr="00987F5D" w14:paraId="62C584DB" w14:textId="08A7A75C" w:rsidTr="00987F5D">
        <w:tc>
          <w:tcPr>
            <w:tcW w:w="1985" w:type="dxa"/>
          </w:tcPr>
          <w:p w14:paraId="07097D48" w14:textId="7EC84BDB" w:rsidR="00E073C7" w:rsidRPr="00987F5D" w:rsidRDefault="00E073C7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Nauka o bezpieczeństwie </w:t>
            </w:r>
          </w:p>
          <w:p w14:paraId="7BB65F29" w14:textId="2F719566" w:rsidR="00E073C7" w:rsidRPr="00987F5D" w:rsidRDefault="00E073C7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1E6DAAA6" w14:textId="38FDF06D" w:rsidR="00E073C7" w:rsidRPr="00987F5D" w:rsidRDefault="00E073C7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r hab. Michał Brzeziński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8546E" w14:textId="78430616" w:rsidR="00E073C7" w:rsidRPr="00987F5D" w:rsidRDefault="0004640F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16</w:t>
            </w:r>
            <w:r w:rsidR="00E073C7" w:rsidRPr="00987F5D">
              <w:rPr>
                <w:rFonts w:ascii="Times New Roman" w:hAnsi="Times New Roman" w:cs="Times New Roman"/>
                <w:sz w:val="23"/>
                <w:szCs w:val="23"/>
              </w:rPr>
              <w:t>.06.</w:t>
            </w: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20 r., godz.10</w:t>
            </w:r>
            <w:r w:rsidR="0069144E" w:rsidRPr="00987F5D">
              <w:rPr>
                <w:rFonts w:ascii="Times New Roman" w:hAnsi="Times New Roman" w:cs="Times New Roman"/>
                <w:sz w:val="23"/>
                <w:szCs w:val="23"/>
              </w:rPr>
              <w:t>.00</w:t>
            </w:r>
            <w:r w:rsidR="00123BC8"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  <w:tc>
          <w:tcPr>
            <w:tcW w:w="1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6C0AF" w14:textId="683C8D38" w:rsidR="00E073C7" w:rsidRPr="00987F5D" w:rsidRDefault="000A0F4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pisemny-</w:t>
            </w:r>
            <w:r w:rsidR="00123BC8" w:rsidRPr="00987F5D">
              <w:rPr>
                <w:rFonts w:ascii="Times New Roman" w:hAnsi="Times New Roman" w:cs="Times New Roman"/>
                <w:sz w:val="23"/>
                <w:szCs w:val="23"/>
              </w:rPr>
              <w:t>test</w:t>
            </w:r>
          </w:p>
          <w:p w14:paraId="07A82F16" w14:textId="60500C5A" w:rsidR="000A0F48" w:rsidRPr="00987F5D" w:rsidRDefault="009E6ED7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Kampus-egzamin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BEDA8" w14:textId="3994BD8C" w:rsidR="00E073C7" w:rsidRPr="00987F5D" w:rsidRDefault="0069144E" w:rsidP="004554AB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7</w:t>
            </w:r>
            <w:r w:rsidR="00E073C7" w:rsidRPr="00987F5D">
              <w:rPr>
                <w:rFonts w:ascii="Times New Roman" w:hAnsi="Times New Roman" w:cs="Times New Roman"/>
                <w:sz w:val="23"/>
                <w:szCs w:val="23"/>
              </w:rPr>
              <w:t>.09.</w:t>
            </w: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20 r., g.11.0</w:t>
            </w:r>
            <w:r w:rsidR="00E073C7" w:rsidRPr="00987F5D">
              <w:rPr>
                <w:rFonts w:ascii="Times New Roman" w:hAnsi="Times New Roman" w:cs="Times New Roman"/>
                <w:sz w:val="23"/>
                <w:szCs w:val="23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A7C46" w14:textId="50068E72" w:rsidR="00123BC8" w:rsidRPr="00987F5D" w:rsidRDefault="000A0F4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 pisemny-</w:t>
            </w:r>
            <w:r w:rsidR="00123BC8" w:rsidRPr="00987F5D">
              <w:rPr>
                <w:rFonts w:ascii="Times New Roman" w:hAnsi="Times New Roman" w:cs="Times New Roman"/>
                <w:sz w:val="23"/>
                <w:szCs w:val="23"/>
              </w:rPr>
              <w:t>test</w:t>
            </w:r>
          </w:p>
          <w:p w14:paraId="22CC2893" w14:textId="04CD9BE4" w:rsidR="00E073C7" w:rsidRPr="00987F5D" w:rsidRDefault="000A0F48" w:rsidP="004554AB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9E6ED7" w:rsidRPr="00987F5D">
              <w:rPr>
                <w:rFonts w:ascii="Times New Roman" w:hAnsi="Times New Roman" w:cs="Times New Roman"/>
                <w:sz w:val="23"/>
                <w:szCs w:val="23"/>
              </w:rPr>
              <w:t>Kampus-egzaminy</w:t>
            </w:r>
          </w:p>
        </w:tc>
      </w:tr>
      <w:tr w:rsidR="00E073C7" w:rsidRPr="00987F5D" w14:paraId="146F3ABD" w14:textId="0D3D5311" w:rsidTr="00987F5D">
        <w:tc>
          <w:tcPr>
            <w:tcW w:w="1985" w:type="dxa"/>
          </w:tcPr>
          <w:p w14:paraId="2C307ACE" w14:textId="7793F4AC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Administracja publiczna</w:t>
            </w:r>
          </w:p>
          <w:p w14:paraId="20C39512" w14:textId="37C22535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0A3AA909" w14:textId="0D3099BC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r Marta Balcerek-Kosiarz</w:t>
            </w:r>
          </w:p>
        </w:tc>
        <w:tc>
          <w:tcPr>
            <w:tcW w:w="1360" w:type="dxa"/>
          </w:tcPr>
          <w:p w14:paraId="07737B6A" w14:textId="7347ABC0" w:rsidR="00E073C7" w:rsidRPr="00987F5D" w:rsidRDefault="00DD3891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15.06.</w:t>
            </w:r>
            <w:r w:rsidR="00E073C7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20 r., godz.9.30 </w:t>
            </w:r>
          </w:p>
        </w:tc>
        <w:tc>
          <w:tcPr>
            <w:tcW w:w="1759" w:type="dxa"/>
          </w:tcPr>
          <w:p w14:paraId="33BBF465" w14:textId="27EF0651" w:rsidR="00E8355E" w:rsidRPr="00987F5D" w:rsidRDefault="00E8355E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egzamin ustny</w:t>
            </w:r>
          </w:p>
          <w:p w14:paraId="0EB37554" w14:textId="7C13E2C0" w:rsidR="00E073C7" w:rsidRPr="00987F5D" w:rsidRDefault="0004640F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Go</w:t>
            </w:r>
            <w:r w:rsidR="00680FC6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og</w:t>
            </w: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le Meet</w:t>
            </w:r>
          </w:p>
        </w:tc>
        <w:tc>
          <w:tcPr>
            <w:tcW w:w="1417" w:type="dxa"/>
          </w:tcPr>
          <w:p w14:paraId="74524D5F" w14:textId="19E3AC89" w:rsidR="00E073C7" w:rsidRPr="00987F5D" w:rsidRDefault="000A46F5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07.09.20 r.; g.9.30</w:t>
            </w:r>
          </w:p>
        </w:tc>
        <w:tc>
          <w:tcPr>
            <w:tcW w:w="1985" w:type="dxa"/>
          </w:tcPr>
          <w:p w14:paraId="04A8677B" w14:textId="77777777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  <w:tr w:rsidR="00E073C7" w:rsidRPr="00987F5D" w14:paraId="75E1AC6B" w14:textId="4B9684EB" w:rsidTr="00987F5D">
        <w:tc>
          <w:tcPr>
            <w:tcW w:w="1985" w:type="dxa"/>
          </w:tcPr>
          <w:p w14:paraId="0D21B701" w14:textId="77777777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Administracja publiczna</w:t>
            </w:r>
          </w:p>
          <w:p w14:paraId="249B6FC4" w14:textId="07A71F8E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7A1B84EC" w14:textId="59F40DF6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dr Andżelika Mirska</w:t>
            </w:r>
          </w:p>
        </w:tc>
        <w:tc>
          <w:tcPr>
            <w:tcW w:w="1360" w:type="dxa"/>
          </w:tcPr>
          <w:p w14:paraId="7A71D02B" w14:textId="32DE3F6A" w:rsidR="00E073C7" w:rsidRPr="00987F5D" w:rsidRDefault="00DD3891" w:rsidP="00333D0E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„0”-04.06.</w:t>
            </w:r>
            <w:r w:rsidR="00E073C7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20 r. godz.9.45;</w:t>
            </w:r>
          </w:p>
          <w:p w14:paraId="0CC73FF5" w14:textId="4A7D3EEA" w:rsidR="00E073C7" w:rsidRPr="00987F5D" w:rsidRDefault="00E073C7" w:rsidP="00333D0E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 I</w:t>
            </w:r>
            <w:r w:rsidR="000A0F48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 termin 18.06.20 r., godz.9.00</w:t>
            </w:r>
          </w:p>
        </w:tc>
        <w:tc>
          <w:tcPr>
            <w:tcW w:w="1759" w:type="dxa"/>
          </w:tcPr>
          <w:p w14:paraId="2440314B" w14:textId="3E3DE4C8" w:rsidR="00680FC6" w:rsidRPr="00987F5D" w:rsidRDefault="00680FC6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egzamin pisemny</w:t>
            </w:r>
          </w:p>
          <w:p w14:paraId="6D375173" w14:textId="4CFD87DA" w:rsidR="00E073C7" w:rsidRPr="00987F5D" w:rsidRDefault="000A0F48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-</w:t>
            </w:r>
            <w:r w:rsidR="00DD3891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test</w:t>
            </w:r>
          </w:p>
          <w:p w14:paraId="09AB0AFD" w14:textId="52C61BEA" w:rsidR="00680FC6" w:rsidRPr="00987F5D" w:rsidRDefault="00680FC6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Google </w:t>
            </w:r>
            <w:proofErr w:type="spellStart"/>
            <w:r w:rsidR="006B7560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C</w:t>
            </w: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lassroom</w:t>
            </w:r>
            <w:proofErr w:type="spellEnd"/>
          </w:p>
        </w:tc>
        <w:tc>
          <w:tcPr>
            <w:tcW w:w="1417" w:type="dxa"/>
          </w:tcPr>
          <w:p w14:paraId="52ED54F9" w14:textId="15A8D975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985" w:type="dxa"/>
          </w:tcPr>
          <w:p w14:paraId="6875FDCA" w14:textId="77777777" w:rsidR="00E073C7" w:rsidRPr="00987F5D" w:rsidRDefault="00E073C7" w:rsidP="00C75A0A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  <w:tr w:rsidR="00E073C7" w:rsidRPr="00987F5D" w14:paraId="69B20ED7" w14:textId="77777777" w:rsidTr="00987F5D">
        <w:tc>
          <w:tcPr>
            <w:tcW w:w="1985" w:type="dxa"/>
          </w:tcPr>
          <w:p w14:paraId="52280F51" w14:textId="04745D1B" w:rsidR="00E073C7" w:rsidRPr="00987F5D" w:rsidRDefault="00E073C7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System prawa RP</w:t>
            </w:r>
          </w:p>
          <w:p w14:paraId="65E07B5A" w14:textId="22D1070D" w:rsidR="00E073C7" w:rsidRPr="00987F5D" w:rsidRDefault="00E073C7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701" w:type="dxa"/>
          </w:tcPr>
          <w:p w14:paraId="6FE91F3B" w14:textId="55F168DC" w:rsidR="00E073C7" w:rsidRPr="00987F5D" w:rsidRDefault="00E073C7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Prof. dr hab. Izabela Malinowska</w:t>
            </w:r>
          </w:p>
        </w:tc>
        <w:tc>
          <w:tcPr>
            <w:tcW w:w="1360" w:type="dxa"/>
          </w:tcPr>
          <w:p w14:paraId="3B31B618" w14:textId="5A777728" w:rsidR="00E073C7" w:rsidRPr="00987F5D" w:rsidRDefault="006D73F1" w:rsidP="00481625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do </w:t>
            </w:r>
            <w:r w:rsidR="00DD3891"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30.06.20 </w:t>
            </w:r>
          </w:p>
          <w:p w14:paraId="793AB4B1" w14:textId="3430E558" w:rsidR="006D73F1" w:rsidRPr="00987F5D" w:rsidRDefault="006D73F1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wysłane prace pisemne</w:t>
            </w:r>
          </w:p>
        </w:tc>
        <w:tc>
          <w:tcPr>
            <w:tcW w:w="1759" w:type="dxa"/>
          </w:tcPr>
          <w:p w14:paraId="31FFB65D" w14:textId="300F9EB9" w:rsidR="00AA379E" w:rsidRPr="00987F5D" w:rsidRDefault="006D73F1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praca na zadane tematy wysłana na wskazanego </w:t>
            </w:r>
            <w:r w:rsidR="00952006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>przez Wykładowcę</w:t>
            </w:r>
          </w:p>
          <w:p w14:paraId="54F219B2" w14:textId="34231060" w:rsidR="00E073C7" w:rsidRPr="00987F5D" w:rsidRDefault="00952006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  <w:r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 </w:t>
            </w:r>
            <w:r w:rsidR="006D73F1" w:rsidRPr="00987F5D"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  <w:t xml:space="preserve">e-maila </w:t>
            </w:r>
          </w:p>
        </w:tc>
        <w:tc>
          <w:tcPr>
            <w:tcW w:w="1417" w:type="dxa"/>
          </w:tcPr>
          <w:p w14:paraId="5C32EC00" w14:textId="01D14935" w:rsidR="00E073C7" w:rsidRPr="00987F5D" w:rsidRDefault="00E073C7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  <w:tc>
          <w:tcPr>
            <w:tcW w:w="1985" w:type="dxa"/>
          </w:tcPr>
          <w:p w14:paraId="2894A606" w14:textId="77777777" w:rsidR="00E073C7" w:rsidRPr="00987F5D" w:rsidRDefault="00E073C7" w:rsidP="00481625">
            <w:pPr>
              <w:rPr>
                <w:rFonts w:ascii="Times New Roman" w:eastAsia="Times New Roman" w:hAnsi="Times New Roman" w:cs="Times New Roman"/>
                <w:sz w:val="23"/>
                <w:szCs w:val="23"/>
                <w:lang w:eastAsia="pl-PL"/>
              </w:rPr>
            </w:pPr>
          </w:p>
        </w:tc>
      </w:tr>
    </w:tbl>
    <w:p w14:paraId="50ECBC12" w14:textId="77777777" w:rsidR="00BB53CA" w:rsidRDefault="00BB53CA" w:rsidP="0076355F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</w:p>
    <w:p w14:paraId="5CF9FBE2" w14:textId="41360864" w:rsidR="00987F5D" w:rsidRPr="00987F5D" w:rsidRDefault="00987F5D" w:rsidP="0076355F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87F5D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II ROK</w:t>
      </w:r>
    </w:p>
    <w:p w14:paraId="14FB53DB" w14:textId="330B8BAB" w:rsidR="0076355F" w:rsidRPr="00987F5D" w:rsidRDefault="00832BF3" w:rsidP="0076355F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87F5D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10207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985"/>
        <w:gridCol w:w="1559"/>
        <w:gridCol w:w="1418"/>
        <w:gridCol w:w="1984"/>
        <w:gridCol w:w="1276"/>
        <w:gridCol w:w="1985"/>
      </w:tblGrid>
      <w:tr w:rsidR="00E073C7" w:rsidRPr="00987F5D" w14:paraId="2056F31F" w14:textId="0EA2728F" w:rsidTr="00BB53CA">
        <w:tc>
          <w:tcPr>
            <w:tcW w:w="1985" w:type="dxa"/>
          </w:tcPr>
          <w:p w14:paraId="08CCA7FE" w14:textId="77777777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559" w:type="dxa"/>
          </w:tcPr>
          <w:p w14:paraId="2E556DED" w14:textId="77777777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1418" w:type="dxa"/>
          </w:tcPr>
          <w:p w14:paraId="1E66EED9" w14:textId="77777777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984" w:type="dxa"/>
          </w:tcPr>
          <w:p w14:paraId="72B51284" w14:textId="3AA1993A" w:rsidR="00E073C7" w:rsidRPr="00987F5D" w:rsidRDefault="00E073C7" w:rsidP="0076355F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  <w:tc>
          <w:tcPr>
            <w:tcW w:w="1276" w:type="dxa"/>
          </w:tcPr>
          <w:p w14:paraId="6DE5B4D3" w14:textId="0C31EF46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1985" w:type="dxa"/>
          </w:tcPr>
          <w:p w14:paraId="09118BA7" w14:textId="066E4816" w:rsidR="00E073C7" w:rsidRPr="00987F5D" w:rsidRDefault="00E073C7" w:rsidP="0076355F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</w:tr>
      <w:tr w:rsidR="00E073C7" w:rsidRPr="00987F5D" w14:paraId="3DD70774" w14:textId="012745E3" w:rsidTr="00BB53CA">
        <w:tc>
          <w:tcPr>
            <w:tcW w:w="1985" w:type="dxa"/>
          </w:tcPr>
          <w:p w14:paraId="39D6C8AD" w14:textId="77777777" w:rsidR="00E073C7" w:rsidRPr="00987F5D" w:rsidRDefault="00E073C7" w:rsidP="0076355F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Cs/>
                <w:sz w:val="23"/>
                <w:szCs w:val="23"/>
              </w:rPr>
              <w:t>Myśl polityczna</w:t>
            </w:r>
          </w:p>
          <w:p w14:paraId="5CB3F5CF" w14:textId="7120F025" w:rsidR="00E073C7" w:rsidRPr="00987F5D" w:rsidRDefault="00E073C7" w:rsidP="0076355F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</w:p>
          <w:p w14:paraId="6F70ED6C" w14:textId="21E12610" w:rsidR="00E073C7" w:rsidRPr="00987F5D" w:rsidRDefault="00E073C7" w:rsidP="0076355F">
            <w:pPr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                                                 </w:t>
            </w:r>
          </w:p>
        </w:tc>
        <w:tc>
          <w:tcPr>
            <w:tcW w:w="1559" w:type="dxa"/>
          </w:tcPr>
          <w:p w14:paraId="5A513BC6" w14:textId="3C54B4EE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dr hab. Leszek Nowak</w:t>
            </w:r>
          </w:p>
        </w:tc>
        <w:tc>
          <w:tcPr>
            <w:tcW w:w="1418" w:type="dxa"/>
          </w:tcPr>
          <w:p w14:paraId="796EF85D" w14:textId="7FFDE7B6" w:rsidR="00E073C7" w:rsidRPr="00987F5D" w:rsidRDefault="00634BEB" w:rsidP="00987F5D">
            <w:pPr>
              <w:spacing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24-25.06.</w:t>
            </w:r>
            <w:r w:rsidR="00E073C7"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20 </w:t>
            </w:r>
          </w:p>
        </w:tc>
        <w:tc>
          <w:tcPr>
            <w:tcW w:w="1984" w:type="dxa"/>
          </w:tcPr>
          <w:p w14:paraId="0164D0BB" w14:textId="0F48ECF1" w:rsidR="00E073C7" w:rsidRPr="00987F5D" w:rsidRDefault="00BA781A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u</w:t>
            </w:r>
            <w:r w:rsidR="00601AB0" w:rsidRPr="00987F5D">
              <w:rPr>
                <w:rFonts w:ascii="Times New Roman" w:hAnsi="Times New Roman" w:cs="Times New Roman"/>
                <w:sz w:val="23"/>
                <w:szCs w:val="23"/>
              </w:rPr>
              <w:t>stny</w:t>
            </w:r>
          </w:p>
          <w:p w14:paraId="7BB69950" w14:textId="66E8BF65" w:rsidR="00BA781A" w:rsidRPr="00987F5D" w:rsidRDefault="00680FC6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Goog</w:t>
            </w:r>
            <w:r w:rsidR="00BA781A" w:rsidRPr="00987F5D">
              <w:rPr>
                <w:rFonts w:ascii="Times New Roman" w:hAnsi="Times New Roman" w:cs="Times New Roman"/>
                <w:sz w:val="23"/>
                <w:szCs w:val="23"/>
              </w:rPr>
              <w:t>le Meet</w:t>
            </w:r>
          </w:p>
          <w:p w14:paraId="7B918EC8" w14:textId="1817FDBF" w:rsidR="00BA781A" w:rsidRPr="00987F5D" w:rsidRDefault="00AA09DF" w:rsidP="00BB53CA">
            <w:pPr>
              <w:spacing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rozmowa indywidualna egzaminacyjna po napisanej pracy semestralnej </w:t>
            </w:r>
          </w:p>
        </w:tc>
        <w:tc>
          <w:tcPr>
            <w:tcW w:w="1276" w:type="dxa"/>
          </w:tcPr>
          <w:p w14:paraId="313AF508" w14:textId="279433BD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85" w:type="dxa"/>
          </w:tcPr>
          <w:p w14:paraId="5AB0BC20" w14:textId="77777777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E073C7" w:rsidRPr="00987F5D" w14:paraId="291AA91B" w14:textId="492E0D57" w:rsidTr="00BB53CA">
        <w:tc>
          <w:tcPr>
            <w:tcW w:w="1985" w:type="dxa"/>
          </w:tcPr>
          <w:p w14:paraId="172F3349" w14:textId="4DE2269A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>Myśl polityczna</w:t>
            </w:r>
          </w:p>
          <w:p w14:paraId="763A9C05" w14:textId="0AF0FD1C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559" w:type="dxa"/>
          </w:tcPr>
          <w:p w14:paraId="0C7E21FE" w14:textId="77777777" w:rsidR="00A80571" w:rsidRPr="00987F5D" w:rsidRDefault="00E073C7" w:rsidP="008A15F4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prof. </w:t>
            </w:r>
            <w:r w:rsidR="003943EE" w:rsidRPr="00987F5D">
              <w:rPr>
                <w:rFonts w:ascii="Times New Roman" w:hAnsi="Times New Roman" w:cs="Times New Roman"/>
                <w:sz w:val="23"/>
                <w:szCs w:val="23"/>
              </w:rPr>
              <w:t>dr hab.</w:t>
            </w:r>
          </w:p>
          <w:p w14:paraId="41806760" w14:textId="5B5950D0" w:rsidR="00E073C7" w:rsidRPr="00987F5D" w:rsidRDefault="00E073C7" w:rsidP="008A15F4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Tomasz Żyro</w:t>
            </w:r>
          </w:p>
        </w:tc>
        <w:tc>
          <w:tcPr>
            <w:tcW w:w="1418" w:type="dxa"/>
          </w:tcPr>
          <w:p w14:paraId="0F194874" w14:textId="3DE729D4" w:rsidR="00E073C7" w:rsidRPr="00987F5D" w:rsidRDefault="00634BEB" w:rsidP="008A15F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="00AA09DF" w:rsidRPr="00987F5D">
              <w:rPr>
                <w:rFonts w:ascii="Times New Roman" w:hAnsi="Times New Roman" w:cs="Times New Roman"/>
                <w:sz w:val="23"/>
                <w:szCs w:val="23"/>
              </w:rPr>
              <w:t>5-</w:t>
            </w: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16.06.</w:t>
            </w:r>
            <w:r w:rsidR="00E073C7"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20 </w:t>
            </w:r>
          </w:p>
        </w:tc>
        <w:tc>
          <w:tcPr>
            <w:tcW w:w="1984" w:type="dxa"/>
          </w:tcPr>
          <w:p w14:paraId="480C90F1" w14:textId="2B04CA6B" w:rsidR="00E073C7" w:rsidRPr="00987F5D" w:rsidRDefault="001E57D9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u</w:t>
            </w:r>
            <w:r w:rsidR="00601AB0" w:rsidRPr="00987F5D">
              <w:rPr>
                <w:rFonts w:ascii="Times New Roman" w:hAnsi="Times New Roman" w:cs="Times New Roman"/>
                <w:sz w:val="23"/>
                <w:szCs w:val="23"/>
              </w:rPr>
              <w:t>stny</w:t>
            </w:r>
          </w:p>
          <w:p w14:paraId="2643B2FB" w14:textId="77777777" w:rsidR="001E57D9" w:rsidRPr="00987F5D" w:rsidRDefault="001E57D9" w:rsidP="001E57D9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Google Meet</w:t>
            </w:r>
          </w:p>
          <w:p w14:paraId="46794DF3" w14:textId="53F1823C" w:rsidR="001E57D9" w:rsidRPr="00987F5D" w:rsidRDefault="00AA09DF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rozmowa indywidualna egzaminacyjna po napisanej pracy semestralnej </w:t>
            </w:r>
          </w:p>
        </w:tc>
        <w:tc>
          <w:tcPr>
            <w:tcW w:w="1276" w:type="dxa"/>
          </w:tcPr>
          <w:p w14:paraId="57FD3D04" w14:textId="1A1F868B" w:rsidR="00E073C7" w:rsidRPr="00987F5D" w:rsidRDefault="00E073C7" w:rsidP="0076355F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85" w:type="dxa"/>
          </w:tcPr>
          <w:p w14:paraId="06C28F43" w14:textId="77777777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E073C7" w:rsidRPr="00987F5D" w14:paraId="3EE19BB4" w14:textId="70FEA9D8" w:rsidTr="00BB53CA">
        <w:tc>
          <w:tcPr>
            <w:tcW w:w="1985" w:type="dxa"/>
          </w:tcPr>
          <w:p w14:paraId="131D2F13" w14:textId="731E1D8C" w:rsidR="00E073C7" w:rsidRPr="00987F5D" w:rsidRDefault="00E073C7" w:rsidP="008A15F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Współczesne systemy polityczne                                                 </w:t>
            </w:r>
          </w:p>
        </w:tc>
        <w:tc>
          <w:tcPr>
            <w:tcW w:w="1559" w:type="dxa"/>
          </w:tcPr>
          <w:p w14:paraId="61A3B541" w14:textId="241E22FA" w:rsidR="00E073C7" w:rsidRPr="00987F5D" w:rsidRDefault="00E073C7" w:rsidP="008A15F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dr Anna Materska-Sosnowsk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DB94" w14:textId="67E193D7" w:rsidR="00E073C7" w:rsidRPr="00987F5D" w:rsidRDefault="00A80571" w:rsidP="008A15F4">
            <w:pPr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15-20.06.</w:t>
            </w:r>
            <w:r w:rsidR="00E073C7"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20 </w:t>
            </w:r>
          </w:p>
          <w:p w14:paraId="606D7825" w14:textId="35C6035A" w:rsidR="00601AB0" w:rsidRPr="00987F5D" w:rsidRDefault="00A80571" w:rsidP="008A15F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g</w:t>
            </w:r>
            <w:r w:rsidR="00601AB0"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.10.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95C8" w14:textId="1638C5A8" w:rsidR="00E073C7" w:rsidRPr="00987F5D" w:rsidRDefault="00601AB0" w:rsidP="008A15F4">
            <w:pPr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egzamin ustny</w:t>
            </w:r>
          </w:p>
          <w:p w14:paraId="21A41F64" w14:textId="2F707009" w:rsidR="00601AB0" w:rsidRPr="00987F5D" w:rsidRDefault="00601AB0" w:rsidP="008A15F4">
            <w:pPr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Google-Mee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4DB8F" w14:textId="3859A305" w:rsidR="00E073C7" w:rsidRPr="00987F5D" w:rsidRDefault="00ED612E" w:rsidP="008A15F4">
            <w:pPr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07.09.</w:t>
            </w:r>
            <w:r w:rsidR="00E073C7"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20 r.</w:t>
            </w:r>
          </w:p>
          <w:p w14:paraId="62A7151B" w14:textId="62F98E33" w:rsidR="00601AB0" w:rsidRPr="00987F5D" w:rsidRDefault="00601AB0" w:rsidP="008A15F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g.10.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5857E" w14:textId="2F059801" w:rsidR="00E073C7" w:rsidRPr="00987F5D" w:rsidRDefault="00601AB0" w:rsidP="008A15F4">
            <w:pPr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egzamin ustny</w:t>
            </w:r>
          </w:p>
          <w:p w14:paraId="74C6BF9F" w14:textId="6E5EE460" w:rsidR="00601AB0" w:rsidRPr="00987F5D" w:rsidRDefault="00601AB0" w:rsidP="008A15F4">
            <w:pPr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eastAsiaTheme="minorEastAsia" w:hAnsi="Times New Roman" w:cs="Times New Roman"/>
                <w:sz w:val="23"/>
                <w:szCs w:val="23"/>
              </w:rPr>
              <w:t>Google-Meet</w:t>
            </w:r>
          </w:p>
        </w:tc>
      </w:tr>
      <w:tr w:rsidR="00E073C7" w:rsidRPr="00987F5D" w14:paraId="3693DA95" w14:textId="07B23638" w:rsidTr="00BB53CA">
        <w:tc>
          <w:tcPr>
            <w:tcW w:w="1985" w:type="dxa"/>
          </w:tcPr>
          <w:p w14:paraId="05BA98FF" w14:textId="7A497EF2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System polityczny RP</w:t>
            </w:r>
          </w:p>
          <w:p w14:paraId="613550C1" w14:textId="50EAD47C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41B0985" w14:textId="4131F04F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559" w:type="dxa"/>
          </w:tcPr>
          <w:p w14:paraId="5C490044" w14:textId="350ED0EA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dr hab. Tomasz Słomka</w:t>
            </w:r>
          </w:p>
        </w:tc>
        <w:tc>
          <w:tcPr>
            <w:tcW w:w="1418" w:type="dxa"/>
          </w:tcPr>
          <w:p w14:paraId="5C9EAF4F" w14:textId="5068131B" w:rsidR="00E073C7" w:rsidRPr="00987F5D" w:rsidRDefault="00EE0CC2" w:rsidP="008A15F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09.06. i 11.06.20</w:t>
            </w:r>
            <w:r w:rsidR="00E073C7"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 r.; </w:t>
            </w:r>
          </w:p>
          <w:p w14:paraId="779C1F72" w14:textId="0B8F9F8B" w:rsidR="00E073C7" w:rsidRPr="00987F5D" w:rsidRDefault="00E073C7" w:rsidP="00EE0CC2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godz. 9.00-13.00; </w:t>
            </w:r>
          </w:p>
        </w:tc>
        <w:tc>
          <w:tcPr>
            <w:tcW w:w="1984" w:type="dxa"/>
          </w:tcPr>
          <w:p w14:paraId="507FDD79" w14:textId="75643EC0" w:rsidR="00E073C7" w:rsidRPr="00987F5D" w:rsidRDefault="00EE0CC2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egzamin ustny</w:t>
            </w:r>
          </w:p>
          <w:p w14:paraId="4AADC410" w14:textId="5460404D" w:rsidR="00EE0CC2" w:rsidRPr="00987F5D" w:rsidRDefault="00EE0CC2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Google-Meet</w:t>
            </w:r>
          </w:p>
        </w:tc>
        <w:tc>
          <w:tcPr>
            <w:tcW w:w="1276" w:type="dxa"/>
          </w:tcPr>
          <w:p w14:paraId="3B6F4416" w14:textId="3055125A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985" w:type="dxa"/>
          </w:tcPr>
          <w:p w14:paraId="5AD6B4C5" w14:textId="77777777" w:rsidR="00E073C7" w:rsidRPr="00987F5D" w:rsidRDefault="00E073C7" w:rsidP="007635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6298CF29" w14:textId="77777777" w:rsidR="00BE28F9" w:rsidRPr="00987F5D" w:rsidRDefault="00BE28F9" w:rsidP="007F50DC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</w:p>
    <w:p w14:paraId="278FFB48" w14:textId="77777777" w:rsidR="00987F5D" w:rsidRPr="00987F5D" w:rsidRDefault="00987F5D" w:rsidP="00A118C8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87F5D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III ROK</w:t>
      </w:r>
    </w:p>
    <w:p w14:paraId="0403BAEE" w14:textId="5EFCE953" w:rsidR="00A118C8" w:rsidRPr="00987F5D" w:rsidRDefault="00832BF3" w:rsidP="00A118C8">
      <w:pPr>
        <w:rPr>
          <w:rFonts w:ascii="Times New Roman" w:hAnsi="Times New Roman" w:cs="Times New Roman"/>
          <w:b/>
          <w:color w:val="5B9BD5" w:themeColor="accent1"/>
          <w:sz w:val="23"/>
          <w:szCs w:val="23"/>
        </w:rPr>
      </w:pPr>
      <w:r w:rsidRPr="00987F5D">
        <w:rPr>
          <w:rFonts w:ascii="Times New Roman" w:hAnsi="Times New Roman" w:cs="Times New Roman"/>
          <w:b/>
          <w:color w:val="5B9BD5" w:themeColor="accent1"/>
          <w:sz w:val="23"/>
          <w:szCs w:val="23"/>
        </w:rPr>
        <w:t>EGZAMINY</w:t>
      </w:r>
    </w:p>
    <w:tbl>
      <w:tblPr>
        <w:tblStyle w:val="Tabela-Siatka"/>
        <w:tblW w:w="10490" w:type="dxa"/>
        <w:tblInd w:w="-714" w:type="dxa"/>
        <w:tblLook w:val="04A0" w:firstRow="1" w:lastRow="0" w:firstColumn="1" w:lastColumn="0" w:noHBand="0" w:noVBand="1"/>
      </w:tblPr>
      <w:tblGrid>
        <w:gridCol w:w="1418"/>
        <w:gridCol w:w="1701"/>
        <w:gridCol w:w="2216"/>
        <w:gridCol w:w="1852"/>
        <w:gridCol w:w="1264"/>
        <w:gridCol w:w="2039"/>
      </w:tblGrid>
      <w:tr w:rsidR="00B249EE" w:rsidRPr="00987F5D" w14:paraId="7557ED96" w14:textId="508A0020" w:rsidTr="00BB53CA">
        <w:tc>
          <w:tcPr>
            <w:tcW w:w="1418" w:type="dxa"/>
          </w:tcPr>
          <w:p w14:paraId="1E26E047" w14:textId="77777777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>Przedmiot</w:t>
            </w:r>
          </w:p>
        </w:tc>
        <w:tc>
          <w:tcPr>
            <w:tcW w:w="1701" w:type="dxa"/>
          </w:tcPr>
          <w:p w14:paraId="5476D6E3" w14:textId="77777777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>Prowadzący</w:t>
            </w:r>
          </w:p>
        </w:tc>
        <w:tc>
          <w:tcPr>
            <w:tcW w:w="2216" w:type="dxa"/>
          </w:tcPr>
          <w:p w14:paraId="6E1EAD29" w14:textId="77777777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I termin </w:t>
            </w:r>
          </w:p>
        </w:tc>
        <w:tc>
          <w:tcPr>
            <w:tcW w:w="1852" w:type="dxa"/>
          </w:tcPr>
          <w:p w14:paraId="06FFCE2E" w14:textId="6ACD3854" w:rsidR="00B249EE" w:rsidRPr="00987F5D" w:rsidRDefault="00B249EE" w:rsidP="00B249E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  <w:tc>
          <w:tcPr>
            <w:tcW w:w="1264" w:type="dxa"/>
          </w:tcPr>
          <w:p w14:paraId="29E5F0E9" w14:textId="7CDB6006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/>
                <w:sz w:val="23"/>
                <w:szCs w:val="23"/>
              </w:rPr>
              <w:t>II termin</w:t>
            </w:r>
          </w:p>
        </w:tc>
        <w:tc>
          <w:tcPr>
            <w:tcW w:w="2039" w:type="dxa"/>
          </w:tcPr>
          <w:p w14:paraId="5933AA2F" w14:textId="1892E843" w:rsidR="00B249EE" w:rsidRPr="00987F5D" w:rsidRDefault="00B249EE" w:rsidP="00B249EE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987F5D">
              <w:rPr>
                <w:rFonts w:ascii="Times New Roman" w:eastAsia="Times New Roman" w:hAnsi="Times New Roman" w:cs="Times New Roman"/>
                <w:b/>
                <w:sz w:val="23"/>
                <w:szCs w:val="23"/>
                <w:lang w:eastAsia="pl-PL"/>
              </w:rPr>
              <w:t>Forma egzaminu i wykorzystywane narzędzie</w:t>
            </w:r>
          </w:p>
        </w:tc>
      </w:tr>
      <w:tr w:rsidR="00B249EE" w:rsidRPr="00987F5D" w14:paraId="38B49495" w14:textId="2E14AFC2" w:rsidTr="00BB53CA">
        <w:tc>
          <w:tcPr>
            <w:tcW w:w="1418" w:type="dxa"/>
          </w:tcPr>
          <w:p w14:paraId="75947863" w14:textId="40D220EF" w:rsidR="00B249EE" w:rsidRPr="00987F5D" w:rsidRDefault="00B249EE" w:rsidP="00B249EE">
            <w:pPr>
              <w:pStyle w:val="Tekstpodstawowy2"/>
              <w:rPr>
                <w:rFonts w:ascii="Times New Roman" w:hAnsi="Times New Roman" w:cs="Times New Roman"/>
                <w:b w:val="0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 w:val="0"/>
                <w:sz w:val="23"/>
                <w:szCs w:val="23"/>
              </w:rPr>
              <w:t>Retoryka i erystyka</w:t>
            </w:r>
          </w:p>
          <w:p w14:paraId="2B1457A2" w14:textId="0713A7C6" w:rsidR="00B249EE" w:rsidRPr="00BB53CA" w:rsidRDefault="00B249EE" w:rsidP="00BB53CA">
            <w:pPr>
              <w:pStyle w:val="Tekstpodstawowy2"/>
              <w:rPr>
                <w:rFonts w:ascii="Times New Roman" w:hAnsi="Times New Roman" w:cs="Times New Roman"/>
                <w:b w:val="0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b w:val="0"/>
                <w:sz w:val="23"/>
                <w:szCs w:val="23"/>
              </w:rPr>
              <w:t xml:space="preserve"> </w:t>
            </w:r>
          </w:p>
        </w:tc>
        <w:tc>
          <w:tcPr>
            <w:tcW w:w="1701" w:type="dxa"/>
          </w:tcPr>
          <w:p w14:paraId="4672BD30" w14:textId="2015F60B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dr Olgierd </w:t>
            </w:r>
            <w:proofErr w:type="spellStart"/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Annusewicz</w:t>
            </w:r>
            <w:proofErr w:type="spellEnd"/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     </w:t>
            </w:r>
          </w:p>
        </w:tc>
        <w:tc>
          <w:tcPr>
            <w:tcW w:w="2216" w:type="dxa"/>
          </w:tcPr>
          <w:p w14:paraId="718B1282" w14:textId="20F2322B" w:rsidR="00B249EE" w:rsidRPr="00987F5D" w:rsidRDefault="00B249EE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„0”-02</w:t>
            </w:r>
            <w:r w:rsidR="00CE0037" w:rsidRPr="00987F5D">
              <w:rPr>
                <w:rFonts w:ascii="Times New Roman" w:hAnsi="Times New Roman" w:cs="Times New Roman"/>
                <w:sz w:val="23"/>
                <w:szCs w:val="23"/>
              </w:rPr>
              <w:t>.06.-09.06.</w:t>
            </w:r>
            <w:r w:rsidR="00522395" w:rsidRPr="00987F5D"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="00BB53CA">
              <w:rPr>
                <w:rFonts w:ascii="Times New Roman" w:hAnsi="Times New Roman" w:cs="Times New Roman"/>
                <w:sz w:val="23"/>
                <w:szCs w:val="23"/>
              </w:rPr>
              <w:t>r.</w:t>
            </w:r>
          </w:p>
          <w:p w14:paraId="760ADDA8" w14:textId="16CD87A6" w:rsidR="00B249EE" w:rsidRPr="00987F5D" w:rsidRDefault="00CE0037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I termin 16.06.</w:t>
            </w:r>
            <w:r w:rsidR="00B249EE" w:rsidRPr="00987F5D">
              <w:rPr>
                <w:rFonts w:ascii="Times New Roman" w:hAnsi="Times New Roman" w:cs="Times New Roman"/>
                <w:sz w:val="23"/>
                <w:szCs w:val="23"/>
              </w:rPr>
              <w:t>20 r. godz. 13.00</w:t>
            </w:r>
          </w:p>
        </w:tc>
        <w:tc>
          <w:tcPr>
            <w:tcW w:w="1852" w:type="dxa"/>
          </w:tcPr>
          <w:p w14:paraId="2DDB79AB" w14:textId="77777777" w:rsidR="00B249EE" w:rsidRPr="00987F5D" w:rsidRDefault="00522395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egzamin ustny</w:t>
            </w:r>
          </w:p>
          <w:p w14:paraId="63D98E51" w14:textId="17AEC115" w:rsidR="00522395" w:rsidRPr="00987F5D" w:rsidRDefault="00522395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Google Meet</w:t>
            </w:r>
          </w:p>
        </w:tc>
        <w:tc>
          <w:tcPr>
            <w:tcW w:w="1264" w:type="dxa"/>
          </w:tcPr>
          <w:p w14:paraId="19E6721D" w14:textId="1E9561E7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039" w:type="dxa"/>
          </w:tcPr>
          <w:p w14:paraId="6AA7616B" w14:textId="77777777" w:rsidR="00B249EE" w:rsidRPr="00987F5D" w:rsidRDefault="00B249EE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B249EE" w:rsidRPr="00987F5D" w14:paraId="0CB7DF7B" w14:textId="32512BB3" w:rsidTr="00BB53CA">
        <w:tc>
          <w:tcPr>
            <w:tcW w:w="1418" w:type="dxa"/>
          </w:tcPr>
          <w:p w14:paraId="17FEB464" w14:textId="43C89695" w:rsidR="00B249EE" w:rsidRPr="00987F5D" w:rsidRDefault="00B249EE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Instytucje ochrony prawnej                                                   </w:t>
            </w:r>
          </w:p>
        </w:tc>
        <w:tc>
          <w:tcPr>
            <w:tcW w:w="1701" w:type="dxa"/>
          </w:tcPr>
          <w:p w14:paraId="215B31C7" w14:textId="1D7B846D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 xml:space="preserve">dr hab. Jacek Zaleśny         </w:t>
            </w:r>
          </w:p>
        </w:tc>
        <w:tc>
          <w:tcPr>
            <w:tcW w:w="2216" w:type="dxa"/>
          </w:tcPr>
          <w:p w14:paraId="362B42F8" w14:textId="2CA312C4" w:rsidR="00B249EE" w:rsidRPr="00987F5D" w:rsidRDefault="00CE0037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15.06.</w:t>
            </w:r>
            <w:r w:rsidR="00B249EE" w:rsidRPr="00987F5D"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="00BB53CA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B249EE" w:rsidRPr="00987F5D">
              <w:rPr>
                <w:rFonts w:ascii="Times New Roman" w:hAnsi="Times New Roman" w:cs="Times New Roman"/>
                <w:sz w:val="23"/>
                <w:szCs w:val="23"/>
              </w:rPr>
              <w:t>godz.11.30</w:t>
            </w:r>
          </w:p>
          <w:p w14:paraId="5EADA3E1" w14:textId="59B76099" w:rsidR="00B249EE" w:rsidRPr="00987F5D" w:rsidRDefault="00B249EE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852" w:type="dxa"/>
          </w:tcPr>
          <w:p w14:paraId="427D05A8" w14:textId="77777777" w:rsidR="00B249EE" w:rsidRPr="00987F5D" w:rsidRDefault="00F3230F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e</w:t>
            </w:r>
            <w:r w:rsidR="00522395" w:rsidRPr="00987F5D">
              <w:rPr>
                <w:rFonts w:ascii="Times New Roman" w:hAnsi="Times New Roman" w:cs="Times New Roman"/>
                <w:sz w:val="23"/>
                <w:szCs w:val="23"/>
              </w:rPr>
              <w:t>gzamin pisem</w:t>
            </w:r>
            <w:r w:rsidR="00502149" w:rsidRPr="00987F5D">
              <w:rPr>
                <w:rFonts w:ascii="Times New Roman" w:hAnsi="Times New Roman" w:cs="Times New Roman"/>
                <w:sz w:val="23"/>
                <w:szCs w:val="23"/>
              </w:rPr>
              <w:t>n</w:t>
            </w:r>
            <w:r w:rsidR="00522395" w:rsidRPr="00987F5D">
              <w:rPr>
                <w:rFonts w:ascii="Times New Roman" w:hAnsi="Times New Roman" w:cs="Times New Roman"/>
                <w:sz w:val="23"/>
                <w:szCs w:val="23"/>
              </w:rPr>
              <w:t>y</w:t>
            </w:r>
          </w:p>
          <w:p w14:paraId="21DA8149" w14:textId="5C3B5472" w:rsidR="00683F64" w:rsidRPr="00987F5D" w:rsidRDefault="00683F64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987F5D">
              <w:rPr>
                <w:rFonts w:ascii="Times New Roman" w:hAnsi="Times New Roman" w:cs="Times New Roman"/>
                <w:sz w:val="23"/>
                <w:szCs w:val="23"/>
              </w:rPr>
              <w:t>poczta Gmail</w:t>
            </w:r>
          </w:p>
        </w:tc>
        <w:tc>
          <w:tcPr>
            <w:tcW w:w="1264" w:type="dxa"/>
          </w:tcPr>
          <w:p w14:paraId="4674DFBB" w14:textId="2C35AA7E" w:rsidR="00B249EE" w:rsidRPr="00987F5D" w:rsidRDefault="00B249EE" w:rsidP="00B249EE">
            <w:pPr>
              <w:spacing w:after="160" w:line="259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039" w:type="dxa"/>
          </w:tcPr>
          <w:p w14:paraId="6F064618" w14:textId="77777777" w:rsidR="00B249EE" w:rsidRPr="00987F5D" w:rsidRDefault="00B249EE" w:rsidP="00B249EE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</w:tbl>
    <w:p w14:paraId="19320BAD" w14:textId="77777777" w:rsidR="00FD7391" w:rsidRPr="00987F5D" w:rsidRDefault="00FD7391" w:rsidP="00BB1CCA">
      <w:pPr>
        <w:spacing w:after="0" w:line="240" w:lineRule="auto"/>
        <w:rPr>
          <w:rFonts w:ascii="Times New Roman" w:hAnsi="Times New Roman" w:cs="Times New Roman"/>
          <w:b/>
          <w:sz w:val="23"/>
          <w:szCs w:val="23"/>
        </w:rPr>
      </w:pPr>
    </w:p>
    <w:sectPr w:rsidR="00FD7391" w:rsidRPr="00987F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rQUAOR+0HCwAAAA="/>
  </w:docVars>
  <w:rsids>
    <w:rsidRoot w:val="00C75A0A"/>
    <w:rsid w:val="00010916"/>
    <w:rsid w:val="00014F4F"/>
    <w:rsid w:val="000161D7"/>
    <w:rsid w:val="0004640F"/>
    <w:rsid w:val="00054FB5"/>
    <w:rsid w:val="00094400"/>
    <w:rsid w:val="000A0F48"/>
    <w:rsid w:val="000A46F5"/>
    <w:rsid w:val="000C6457"/>
    <w:rsid w:val="00123BC8"/>
    <w:rsid w:val="0013557F"/>
    <w:rsid w:val="0015077D"/>
    <w:rsid w:val="00167980"/>
    <w:rsid w:val="001858D8"/>
    <w:rsid w:val="00185E20"/>
    <w:rsid w:val="00187017"/>
    <w:rsid w:val="001E57D9"/>
    <w:rsid w:val="00243469"/>
    <w:rsid w:val="002461B0"/>
    <w:rsid w:val="00274628"/>
    <w:rsid w:val="00281DF8"/>
    <w:rsid w:val="002843AF"/>
    <w:rsid w:val="002A31D7"/>
    <w:rsid w:val="002C008A"/>
    <w:rsid w:val="002C0284"/>
    <w:rsid w:val="002D2E0E"/>
    <w:rsid w:val="00317599"/>
    <w:rsid w:val="00330C59"/>
    <w:rsid w:val="00333D0E"/>
    <w:rsid w:val="003555A7"/>
    <w:rsid w:val="00376101"/>
    <w:rsid w:val="00392973"/>
    <w:rsid w:val="003943EE"/>
    <w:rsid w:val="003979B5"/>
    <w:rsid w:val="003D2966"/>
    <w:rsid w:val="00444F50"/>
    <w:rsid w:val="004554AB"/>
    <w:rsid w:val="00456BD2"/>
    <w:rsid w:val="004A00C6"/>
    <w:rsid w:val="004B4B24"/>
    <w:rsid w:val="004D08B2"/>
    <w:rsid w:val="004E0553"/>
    <w:rsid w:val="004E15B6"/>
    <w:rsid w:val="00502149"/>
    <w:rsid w:val="00522395"/>
    <w:rsid w:val="005631C5"/>
    <w:rsid w:val="00564E9A"/>
    <w:rsid w:val="00583EB3"/>
    <w:rsid w:val="005B2889"/>
    <w:rsid w:val="005D1A8C"/>
    <w:rsid w:val="005F6E2E"/>
    <w:rsid w:val="00601AB0"/>
    <w:rsid w:val="00607076"/>
    <w:rsid w:val="00612BD6"/>
    <w:rsid w:val="00634BEB"/>
    <w:rsid w:val="00646D06"/>
    <w:rsid w:val="006614DC"/>
    <w:rsid w:val="00670A69"/>
    <w:rsid w:val="00680FC6"/>
    <w:rsid w:val="00683F64"/>
    <w:rsid w:val="0069144E"/>
    <w:rsid w:val="00695503"/>
    <w:rsid w:val="0069665E"/>
    <w:rsid w:val="00697BDB"/>
    <w:rsid w:val="006A7CBE"/>
    <w:rsid w:val="006B7560"/>
    <w:rsid w:val="006D73F1"/>
    <w:rsid w:val="006F2F49"/>
    <w:rsid w:val="006F7CF1"/>
    <w:rsid w:val="00741863"/>
    <w:rsid w:val="0074413E"/>
    <w:rsid w:val="0076355F"/>
    <w:rsid w:val="007D0137"/>
    <w:rsid w:val="007F50DC"/>
    <w:rsid w:val="008174A5"/>
    <w:rsid w:val="00832BF3"/>
    <w:rsid w:val="00847A4F"/>
    <w:rsid w:val="00861A63"/>
    <w:rsid w:val="008A15F4"/>
    <w:rsid w:val="008B2184"/>
    <w:rsid w:val="008B4A54"/>
    <w:rsid w:val="008E1D50"/>
    <w:rsid w:val="0091190D"/>
    <w:rsid w:val="00917D1C"/>
    <w:rsid w:val="00932EF4"/>
    <w:rsid w:val="00952006"/>
    <w:rsid w:val="00960A5D"/>
    <w:rsid w:val="00987F5D"/>
    <w:rsid w:val="009E6ED7"/>
    <w:rsid w:val="009E77EE"/>
    <w:rsid w:val="00A01FF7"/>
    <w:rsid w:val="00A118C8"/>
    <w:rsid w:val="00A1202B"/>
    <w:rsid w:val="00A80571"/>
    <w:rsid w:val="00A869D7"/>
    <w:rsid w:val="00A87C9E"/>
    <w:rsid w:val="00AA09DF"/>
    <w:rsid w:val="00AA379E"/>
    <w:rsid w:val="00AB4C53"/>
    <w:rsid w:val="00B12B4E"/>
    <w:rsid w:val="00B249EE"/>
    <w:rsid w:val="00B857A6"/>
    <w:rsid w:val="00B94004"/>
    <w:rsid w:val="00BA2ED4"/>
    <w:rsid w:val="00BA781A"/>
    <w:rsid w:val="00BB1CCA"/>
    <w:rsid w:val="00BB53CA"/>
    <w:rsid w:val="00BD4DAB"/>
    <w:rsid w:val="00BE28F9"/>
    <w:rsid w:val="00BF0FFF"/>
    <w:rsid w:val="00C121C9"/>
    <w:rsid w:val="00C467A5"/>
    <w:rsid w:val="00C75A0A"/>
    <w:rsid w:val="00C950FC"/>
    <w:rsid w:val="00CE0037"/>
    <w:rsid w:val="00D3607E"/>
    <w:rsid w:val="00D5493D"/>
    <w:rsid w:val="00D62BD8"/>
    <w:rsid w:val="00DA2296"/>
    <w:rsid w:val="00DD3891"/>
    <w:rsid w:val="00E073C7"/>
    <w:rsid w:val="00E11C77"/>
    <w:rsid w:val="00E1326F"/>
    <w:rsid w:val="00E64D13"/>
    <w:rsid w:val="00E8355E"/>
    <w:rsid w:val="00E923FC"/>
    <w:rsid w:val="00ED5619"/>
    <w:rsid w:val="00ED612E"/>
    <w:rsid w:val="00EE0CC2"/>
    <w:rsid w:val="00EE3456"/>
    <w:rsid w:val="00EF5383"/>
    <w:rsid w:val="00F064B2"/>
    <w:rsid w:val="00F3230F"/>
    <w:rsid w:val="00F77F24"/>
    <w:rsid w:val="00F9423C"/>
    <w:rsid w:val="00FA270E"/>
    <w:rsid w:val="00FB7123"/>
    <w:rsid w:val="00FD7391"/>
    <w:rsid w:val="00FE5854"/>
    <w:rsid w:val="00FF0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24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249EE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semiHidden/>
    <w:unhideWhenUsed/>
    <w:rsid w:val="0069144E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BE2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E28F9"/>
    <w:rPr>
      <w:b/>
      <w:bCs/>
    </w:rPr>
  </w:style>
  <w:style w:type="character" w:styleId="Uwydatnienie">
    <w:name w:val="Emphasis"/>
    <w:basedOn w:val="Domylnaczcionkaakapitu"/>
    <w:uiPriority w:val="20"/>
    <w:qFormat/>
    <w:rsid w:val="00BE28F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cp:lastPrinted>2020-05-21T10:55:00Z</cp:lastPrinted>
  <dcterms:created xsi:type="dcterms:W3CDTF">2020-06-05T12:38:00Z</dcterms:created>
  <dcterms:modified xsi:type="dcterms:W3CDTF">2020-06-05T12:38:00Z</dcterms:modified>
</cp:coreProperties>
</file>